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C0BF2" w14:textId="77777777" w:rsidR="00AE2718" w:rsidRPr="007F1670" w:rsidRDefault="00AE2718" w:rsidP="006248A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78032A76" w14:textId="77777777" w:rsidR="00AE2718" w:rsidRPr="007F1670" w:rsidRDefault="00AE2718" w:rsidP="006248A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1BCC1638" w14:textId="77777777" w:rsidR="00AE2718" w:rsidRDefault="00AE2718" w:rsidP="006248A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7F7D2C98" w14:textId="77777777" w:rsidR="00D620FA" w:rsidRPr="007F1670" w:rsidRDefault="0052259C" w:rsidP="007F1670">
      <w:pPr>
        <w:jc w:val="right"/>
        <w:rPr>
          <w:rFonts w:asciiTheme="minorHAnsi" w:eastAsia="Calibri" w:hAnsiTheme="minorHAnsi" w:cstheme="minorHAnsi"/>
          <w:b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sz w:val="22"/>
          <w:szCs w:val="22"/>
        </w:rPr>
        <w:t>Annex 2</w:t>
      </w:r>
    </w:p>
    <w:p w14:paraId="0024C3A6" w14:textId="77777777" w:rsidR="00D620FA" w:rsidRPr="007F1670" w:rsidRDefault="00D620FA">
      <w:pPr>
        <w:jc w:val="right"/>
        <w:rPr>
          <w:rFonts w:asciiTheme="minorHAnsi" w:eastAsia="Calibri" w:hAnsiTheme="minorHAnsi" w:cstheme="minorHAnsi"/>
          <w:b/>
          <w:sz w:val="22"/>
          <w:szCs w:val="22"/>
        </w:rPr>
      </w:pPr>
    </w:p>
    <w:p w14:paraId="1D7277AC" w14:textId="77777777" w:rsidR="00D620FA" w:rsidRPr="007F1670" w:rsidRDefault="0052259C">
      <w:pPr>
        <w:jc w:val="center"/>
        <w:rPr>
          <w:rFonts w:asciiTheme="minorHAnsi" w:eastAsia="Calibri" w:hAnsiTheme="minorHAnsi" w:cstheme="minorHAnsi"/>
          <w:b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sz w:val="22"/>
          <w:szCs w:val="22"/>
        </w:rPr>
        <w:t>FORM FOR SUBMITTING SERVICE PROVIDER’S  PROPOSAL</w:t>
      </w:r>
      <w:r w:rsidRPr="007F1670">
        <w:rPr>
          <w:rFonts w:asciiTheme="minorHAnsi" w:eastAsia="Calibri" w:hAnsiTheme="minorHAnsi" w:cstheme="minorHAnsi"/>
          <w:b/>
          <w:sz w:val="22"/>
          <w:szCs w:val="22"/>
          <w:vertAlign w:val="superscript"/>
        </w:rPr>
        <w:footnoteReference w:id="1"/>
      </w:r>
    </w:p>
    <w:p w14:paraId="4B65B616" w14:textId="77777777" w:rsidR="00D620FA" w:rsidRPr="007F1670" w:rsidRDefault="00D620FA">
      <w:pPr>
        <w:jc w:val="center"/>
        <w:rPr>
          <w:rFonts w:asciiTheme="minorHAnsi" w:eastAsia="Calibri" w:hAnsiTheme="minorHAnsi" w:cstheme="minorHAnsi"/>
          <w:b/>
          <w:i/>
          <w:color w:val="FF0000"/>
          <w:sz w:val="22"/>
          <w:szCs w:val="22"/>
        </w:rPr>
      </w:pPr>
    </w:p>
    <w:p w14:paraId="18073F7D" w14:textId="77777777" w:rsidR="00D620FA" w:rsidRPr="007F1670" w:rsidRDefault="0052259C">
      <w:pPr>
        <w:jc w:val="center"/>
        <w:rPr>
          <w:rFonts w:asciiTheme="minorHAnsi" w:eastAsia="Calibri" w:hAnsiTheme="minorHAnsi" w:cstheme="minorHAnsi"/>
          <w:b/>
          <w:i/>
          <w:color w:val="FF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i/>
          <w:color w:val="FF0000"/>
          <w:sz w:val="22"/>
          <w:szCs w:val="22"/>
        </w:rPr>
        <w:t>(This Form must be submitted only using the Service Provider’s Official Letterhead/Stationery</w:t>
      </w:r>
      <w:r w:rsidRPr="007F1670">
        <w:rPr>
          <w:rFonts w:asciiTheme="minorHAnsi" w:eastAsia="Calibri" w:hAnsiTheme="minorHAnsi" w:cstheme="minorHAnsi"/>
          <w:b/>
          <w:i/>
          <w:color w:val="FF0000"/>
          <w:sz w:val="22"/>
          <w:szCs w:val="22"/>
          <w:vertAlign w:val="superscript"/>
        </w:rPr>
        <w:footnoteReference w:id="2"/>
      </w:r>
      <w:r w:rsidRPr="007F1670">
        <w:rPr>
          <w:rFonts w:asciiTheme="minorHAnsi" w:eastAsia="Calibri" w:hAnsiTheme="minorHAnsi" w:cstheme="minorHAnsi"/>
          <w:b/>
          <w:i/>
          <w:color w:val="FF0000"/>
          <w:sz w:val="22"/>
          <w:szCs w:val="22"/>
        </w:rPr>
        <w:t>)</w:t>
      </w:r>
    </w:p>
    <w:p w14:paraId="691B5B8D" w14:textId="77777777" w:rsidR="00D620FA" w:rsidRPr="007F1670" w:rsidRDefault="00D620FA">
      <w:pPr>
        <w:pBdr>
          <w:bottom w:val="single" w:sz="6" w:space="1" w:color="000000"/>
        </w:pBdr>
        <w:jc w:val="center"/>
        <w:rPr>
          <w:rFonts w:asciiTheme="minorHAnsi" w:eastAsia="Calibri" w:hAnsiTheme="minorHAnsi" w:cstheme="minorHAnsi"/>
          <w:b/>
          <w:sz w:val="22"/>
          <w:szCs w:val="22"/>
        </w:rPr>
      </w:pPr>
    </w:p>
    <w:p w14:paraId="59941274" w14:textId="77777777" w:rsidR="00D620FA" w:rsidRPr="007F1670" w:rsidRDefault="00D620FA">
      <w:pPr>
        <w:jc w:val="center"/>
        <w:rPr>
          <w:rFonts w:asciiTheme="minorHAnsi" w:eastAsia="Calibri" w:hAnsiTheme="minorHAnsi" w:cstheme="minorHAnsi"/>
          <w:b/>
          <w:sz w:val="22"/>
          <w:szCs w:val="22"/>
        </w:rPr>
      </w:pPr>
    </w:p>
    <w:p w14:paraId="2094CB01" w14:textId="77777777" w:rsidR="00D620FA" w:rsidRPr="007F1670" w:rsidRDefault="0052259C">
      <w:pPr>
        <w:jc w:val="right"/>
        <w:rPr>
          <w:rFonts w:asciiTheme="minorHAnsi" w:eastAsia="Calibri" w:hAnsiTheme="minorHAnsi" w:cstheme="minorHAnsi"/>
          <w:color w:val="FF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[insert: 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  <w:highlight w:val="yellow"/>
        </w:rPr>
        <w:t>Location]</w:t>
      </w:r>
      <w:r w:rsidRPr="007F1670">
        <w:rPr>
          <w:rFonts w:asciiTheme="minorHAnsi" w:eastAsia="Calibri" w:hAnsiTheme="minorHAnsi" w:cstheme="minorHAnsi"/>
          <w:color w:val="808080"/>
          <w:sz w:val="22"/>
          <w:szCs w:val="22"/>
        </w:rPr>
        <w:t>.</w:t>
      </w:r>
    </w:p>
    <w:p w14:paraId="073C9732" w14:textId="77777777" w:rsidR="00D620FA" w:rsidRPr="007F1670" w:rsidRDefault="0052259C">
      <w:pPr>
        <w:jc w:val="right"/>
        <w:rPr>
          <w:rFonts w:asciiTheme="minorHAnsi" w:eastAsia="Calibri" w:hAnsiTheme="minorHAnsi" w:cstheme="minorHAnsi"/>
          <w:color w:val="FF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color w:val="000000"/>
          <w:sz w:val="22"/>
          <w:szCs w:val="22"/>
          <w:highlight w:val="yellow"/>
        </w:rPr>
        <w:t xml:space="preserve">[insert: 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  <w:highlight w:val="yellow"/>
        </w:rPr>
        <w:t>Date]</w:t>
      </w:r>
    </w:p>
    <w:p w14:paraId="3A8104A0" w14:textId="77777777" w:rsidR="00D620FA" w:rsidRPr="007F1670" w:rsidRDefault="00D620FA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rFonts w:asciiTheme="minorHAnsi" w:eastAsia="Calibri" w:hAnsiTheme="minorHAnsi" w:cstheme="minorHAnsi"/>
          <w:color w:val="000000"/>
          <w:sz w:val="22"/>
          <w:szCs w:val="22"/>
        </w:rPr>
      </w:pPr>
    </w:p>
    <w:p w14:paraId="029B2F18" w14:textId="77777777" w:rsidR="00D620FA" w:rsidRPr="007F1670" w:rsidRDefault="0052259C">
      <w:pPr>
        <w:rPr>
          <w:rFonts w:asciiTheme="minorHAnsi" w:eastAsia="Calibri" w:hAnsiTheme="minorHAnsi" w:cstheme="minorHAnsi"/>
          <w:sz w:val="22"/>
          <w:szCs w:val="22"/>
        </w:rPr>
      </w:pPr>
      <w:bookmarkStart w:id="0" w:name="_heading=h.3znysh7" w:colFirst="0" w:colLast="0"/>
      <w:bookmarkEnd w:id="0"/>
      <w:r w:rsidRPr="007F1670">
        <w:rPr>
          <w:rFonts w:asciiTheme="minorHAnsi" w:eastAsia="Calibri" w:hAnsiTheme="minorHAnsi" w:cstheme="minorHAnsi"/>
          <w:sz w:val="22"/>
          <w:szCs w:val="22"/>
        </w:rPr>
        <w:t>To:</w:t>
      </w:r>
      <w:r w:rsidRPr="007F1670">
        <w:rPr>
          <w:rFonts w:asciiTheme="minorHAnsi" w:eastAsia="Calibri" w:hAnsiTheme="minorHAnsi" w:cstheme="minorHAnsi"/>
          <w:sz w:val="22"/>
          <w:szCs w:val="22"/>
        </w:rPr>
        <w:tab/>
      </w:r>
      <w:r w:rsidRPr="007F1670">
        <w:rPr>
          <w:rFonts w:asciiTheme="minorHAnsi" w:eastAsia="Calibri" w:hAnsiTheme="minorHAnsi" w:cstheme="minorHAnsi"/>
          <w:color w:val="000000"/>
          <w:sz w:val="22"/>
          <w:szCs w:val="22"/>
        </w:rPr>
        <w:t>[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 xml:space="preserve">insert: Name and Address of </w:t>
      </w:r>
      <w:r w:rsidRPr="007F1670">
        <w:rPr>
          <w:rFonts w:asciiTheme="minorHAnsi" w:eastAsia="Calibri" w:hAnsiTheme="minorHAnsi" w:cstheme="minorHAnsi"/>
          <w:i/>
          <w:sz w:val="22"/>
          <w:szCs w:val="22"/>
        </w:rPr>
        <w:t xml:space="preserve">Ministry of Ecology, Sustainable Development and Northern Region Development 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focal point]</w:t>
      </w:r>
    </w:p>
    <w:p w14:paraId="166A4B57" w14:textId="77777777" w:rsidR="00D620FA" w:rsidRPr="007F1670" w:rsidRDefault="00D620FA">
      <w:pPr>
        <w:rPr>
          <w:rFonts w:asciiTheme="minorHAnsi" w:eastAsia="Calibri" w:hAnsiTheme="minorHAnsi" w:cstheme="minorHAnsi"/>
          <w:sz w:val="22"/>
          <w:szCs w:val="22"/>
        </w:rPr>
      </w:pPr>
    </w:p>
    <w:p w14:paraId="06D9151D" w14:textId="77777777" w:rsidR="00D620FA" w:rsidRPr="007F1670" w:rsidRDefault="0052259C">
      <w:pPr>
        <w:rPr>
          <w:rFonts w:asciiTheme="minorHAnsi" w:eastAsia="Calibri" w:hAnsiTheme="minorHAnsi" w:cstheme="minorHAnsi"/>
          <w:sz w:val="22"/>
          <w:szCs w:val="22"/>
        </w:rPr>
      </w:pPr>
      <w:r w:rsidRPr="007F1670">
        <w:rPr>
          <w:rFonts w:asciiTheme="minorHAnsi" w:eastAsia="Calibri" w:hAnsiTheme="minorHAnsi" w:cstheme="minorHAnsi"/>
          <w:sz w:val="22"/>
          <w:szCs w:val="22"/>
        </w:rPr>
        <w:t>Dear Sir/Madam:</w:t>
      </w:r>
    </w:p>
    <w:p w14:paraId="510BAF1C" w14:textId="77777777" w:rsidR="00D620FA" w:rsidRPr="007F1670" w:rsidRDefault="00D620FA">
      <w:pPr>
        <w:rPr>
          <w:rFonts w:asciiTheme="minorHAnsi" w:eastAsia="Calibri" w:hAnsiTheme="minorHAnsi" w:cstheme="minorHAnsi"/>
          <w:sz w:val="22"/>
          <w:szCs w:val="22"/>
        </w:rPr>
      </w:pPr>
    </w:p>
    <w:p w14:paraId="48499A24" w14:textId="77777777" w:rsidR="00D620FA" w:rsidRPr="007F1670" w:rsidRDefault="0052259C">
      <w:pPr>
        <w:spacing w:before="120"/>
        <w:ind w:right="630" w:firstLine="720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7F1670">
        <w:rPr>
          <w:rFonts w:asciiTheme="minorHAnsi" w:eastAsia="Calibri" w:hAnsiTheme="minorHAnsi" w:cstheme="minorHAnsi"/>
          <w:sz w:val="22"/>
          <w:szCs w:val="22"/>
        </w:rPr>
        <w:t>We, the undersigned, hereby offer to render the following services to Ministry of Ecology, Sustainable Development and Northern Region Development in conformity with the requirements defined in the RFP dated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  <w:highlight w:val="yellow"/>
        </w:rPr>
        <w:t>[specify date]</w:t>
      </w:r>
      <w:r w:rsidRPr="007F1670">
        <w:rPr>
          <w:rFonts w:asciiTheme="minorHAnsi" w:eastAsia="Calibri" w:hAnsiTheme="minorHAnsi" w:cstheme="minorHAnsi"/>
          <w:sz w:val="22"/>
          <w:szCs w:val="22"/>
          <w:highlight w:val="yellow"/>
        </w:rPr>
        <w:t>,</w:t>
      </w:r>
      <w:r w:rsidRPr="007F1670">
        <w:rPr>
          <w:rFonts w:asciiTheme="minorHAnsi" w:eastAsia="Calibri" w:hAnsiTheme="minorHAnsi" w:cstheme="minorHAnsi"/>
          <w:sz w:val="22"/>
          <w:szCs w:val="22"/>
        </w:rPr>
        <w:t>and all of its attachments, as well as the provisions of the General Contract Terms and Conditions:</w:t>
      </w:r>
    </w:p>
    <w:p w14:paraId="4AAB302B" w14:textId="77777777" w:rsidR="00D620FA" w:rsidRPr="007F1670" w:rsidRDefault="00D620FA">
      <w:pPr>
        <w:spacing w:before="120"/>
        <w:ind w:right="630" w:firstLine="720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2463BA57" w14:textId="77777777" w:rsidR="00D620FA" w:rsidRPr="007F1670" w:rsidRDefault="0052259C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Qualifications of the Service Provider</w:t>
      </w:r>
    </w:p>
    <w:p w14:paraId="20F0517B" w14:textId="77777777" w:rsidR="00D620FA" w:rsidRPr="007F1670" w:rsidRDefault="00D620FA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3E72A62A" w14:textId="77777777" w:rsidR="00D620FA" w:rsidRPr="007F1670" w:rsidRDefault="0052259C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ind w:left="63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The Service Provider must describe and explain how and why they are the best entity that can deliver the requirements of Ministry by indicating the following:</w:t>
      </w:r>
    </w:p>
    <w:p w14:paraId="4F5D61DD" w14:textId="77777777" w:rsidR="00D620FA" w:rsidRPr="007F1670" w:rsidRDefault="00D620FA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ind w:left="63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</w:p>
    <w:p w14:paraId="4C803580" w14:textId="77777777" w:rsidR="00D620FA" w:rsidRPr="007F1670" w:rsidRDefault="0052259C">
      <w:pPr>
        <w:widowControl w:val="0"/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630" w:firstLine="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Profile – describing the nature of business, field of expertise, licen</w:t>
      </w:r>
      <w:r w:rsidRPr="007F1670">
        <w:rPr>
          <w:rFonts w:asciiTheme="minorHAnsi" w:eastAsia="Calibri" w:hAnsiTheme="minorHAnsi" w:cstheme="minorHAnsi"/>
          <w:i/>
          <w:sz w:val="22"/>
          <w:szCs w:val="22"/>
        </w:rPr>
        <w:t>c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es, certifications, accreditations;</w:t>
      </w:r>
    </w:p>
    <w:p w14:paraId="6D913DA6" w14:textId="77777777" w:rsidR="00D620FA" w:rsidRPr="007F1670" w:rsidRDefault="0052259C">
      <w:pPr>
        <w:widowControl w:val="0"/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630" w:firstLine="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Business Licen</w:t>
      </w:r>
      <w:r w:rsidRPr="007F1670">
        <w:rPr>
          <w:rFonts w:asciiTheme="minorHAnsi" w:eastAsia="Calibri" w:hAnsiTheme="minorHAnsi" w:cstheme="minorHAnsi"/>
          <w:i/>
          <w:sz w:val="22"/>
          <w:szCs w:val="22"/>
        </w:rPr>
        <w:t>c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es – Registration Papers, Tax Payment Certification, etc.</w:t>
      </w:r>
    </w:p>
    <w:p w14:paraId="77F6F473" w14:textId="77777777" w:rsidR="00D620FA" w:rsidRPr="007F1670" w:rsidRDefault="0052259C">
      <w:pPr>
        <w:widowControl w:val="0"/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99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Latest Financial Statement – income statement and balance sheet to indicate its financial stability, liquidity, credit standing, and market reputation, etc;</w:t>
      </w:r>
    </w:p>
    <w:p w14:paraId="580CD663" w14:textId="77777777" w:rsidR="00D620FA" w:rsidRPr="007F1670" w:rsidRDefault="0052259C">
      <w:pPr>
        <w:widowControl w:val="0"/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99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Track Record – list of clients for similar services as those required by Ministry, indicating description of contract scope, contract duration, contract value, contact references;</w:t>
      </w:r>
    </w:p>
    <w:p w14:paraId="7F89827B" w14:textId="77777777" w:rsidR="00D620FA" w:rsidRPr="007F1670" w:rsidRDefault="0052259C">
      <w:pPr>
        <w:widowControl w:val="0"/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99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Certificates and Accreditation – including Quality Certificates, Patent Registrations, Environmental Sustainability Certificates, etc. if any.</w:t>
      </w:r>
    </w:p>
    <w:p w14:paraId="595FA5D0" w14:textId="77777777" w:rsidR="00D620FA" w:rsidRPr="007F1670" w:rsidRDefault="00D620FA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90"/>
        </w:tabs>
        <w:ind w:left="63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</w:p>
    <w:p w14:paraId="45690397" w14:textId="77777777" w:rsidR="00D620FA" w:rsidRPr="007F1670" w:rsidRDefault="00D620F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90"/>
        </w:tabs>
        <w:ind w:left="990" w:hanging="45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68BB8854" w14:textId="77777777" w:rsidR="00D620FA" w:rsidRPr="007F1670" w:rsidRDefault="0052259C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Proposed Methodology for the Completion of Services</w:t>
      </w:r>
    </w:p>
    <w:tbl>
      <w:tblPr>
        <w:tblStyle w:val="8"/>
        <w:tblW w:w="9979" w:type="dxa"/>
        <w:tblInd w:w="5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79"/>
      </w:tblGrid>
      <w:tr w:rsidR="00D620FA" w:rsidRPr="007F1670" w14:paraId="3D1CFABB" w14:textId="77777777">
        <w:tc>
          <w:tcPr>
            <w:tcW w:w="9979" w:type="dxa"/>
            <w:tcBorders>
              <w:top w:val="single" w:sz="4" w:space="0" w:color="000000"/>
              <w:bottom w:val="single" w:sz="4" w:space="0" w:color="000000"/>
            </w:tcBorders>
          </w:tcPr>
          <w:p w14:paraId="6116A74C" w14:textId="77777777" w:rsidR="00D620FA" w:rsidRPr="007F1670" w:rsidRDefault="0052259C" w:rsidP="007B65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eastAsia="Calibri" w:hAnsiTheme="minorHAnsi" w:cstheme="minorHAnsi"/>
                <w:b/>
                <w:i/>
                <w:color w:val="000000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 xml:space="preserve">The Service Provider must describe </w:t>
            </w:r>
            <w:r w:rsidRPr="007F1670">
              <w:rPr>
                <w:rFonts w:asciiTheme="minorHAnsi" w:eastAsia="Calibri" w:hAnsiTheme="minorHAnsi" w:cstheme="minorHAnsi"/>
                <w:b/>
                <w:i/>
                <w:color w:val="000000"/>
                <w:sz w:val="22"/>
                <w:szCs w:val="22"/>
              </w:rPr>
              <w:t>how it will address/deliver the demands of the RFP</w:t>
            </w:r>
            <w:r w:rsidRPr="007F1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 xml:space="preserve">; </w:t>
            </w:r>
            <w:r w:rsidRPr="007F1670">
              <w:rPr>
                <w:rFonts w:asciiTheme="minorHAnsi" w:eastAsia="Calibri" w:hAnsiTheme="minorHAnsi" w:cstheme="minorHAnsi"/>
                <w:b/>
                <w:i/>
                <w:color w:val="000000"/>
                <w:sz w:val="22"/>
                <w:szCs w:val="22"/>
              </w:rPr>
              <w:t>detailed description of the technologie</w:t>
            </w:r>
            <w:r w:rsidRPr="007F1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 xml:space="preserve">s that will be used, </w:t>
            </w:r>
            <w:r w:rsidRPr="007F1670">
              <w:rPr>
                <w:rFonts w:asciiTheme="minorHAnsi" w:eastAsia="Calibri" w:hAnsiTheme="minorHAnsi" w:cstheme="minorHAnsi"/>
                <w:b/>
                <w:i/>
                <w:color w:val="000000"/>
                <w:sz w:val="22"/>
                <w:szCs w:val="22"/>
              </w:rPr>
              <w:t>reporting conditions and quality assurance mechanisms</w:t>
            </w:r>
            <w:r w:rsidRPr="007F1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 xml:space="preserve"> that will be put in place, while demonstrating that the proposed methodology will be </w:t>
            </w:r>
            <w:r w:rsidRPr="007F1670">
              <w:rPr>
                <w:rFonts w:asciiTheme="minorHAnsi" w:eastAsia="Calibri" w:hAnsiTheme="minorHAnsi" w:cstheme="minorHAnsi"/>
                <w:b/>
                <w:i/>
                <w:color w:val="000000"/>
                <w:sz w:val="22"/>
                <w:szCs w:val="22"/>
              </w:rPr>
              <w:t>appropriate to the local conditions and context of the work.</w:t>
            </w:r>
          </w:p>
        </w:tc>
      </w:tr>
    </w:tbl>
    <w:p w14:paraId="1BCBB5E5" w14:textId="77777777" w:rsidR="00D620FA" w:rsidRPr="007F1670" w:rsidRDefault="00D620FA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710DE37C" w14:textId="77777777" w:rsidR="00D620FA" w:rsidRPr="007F1670" w:rsidRDefault="0052259C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 xml:space="preserve">Qualifications of Key Personnel </w:t>
      </w:r>
    </w:p>
    <w:p w14:paraId="3CDD0F52" w14:textId="77777777" w:rsidR="00D620FA" w:rsidRPr="007F1670" w:rsidRDefault="00D620FA">
      <w:pPr>
        <w:widowControl w:val="0"/>
        <w:pBdr>
          <w:top w:val="nil"/>
          <w:left w:val="nil"/>
          <w:bottom w:val="nil"/>
          <w:right w:val="nil"/>
          <w:between w:val="nil"/>
        </w:pBdr>
        <w:ind w:left="54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07A19FA0" w14:textId="77777777" w:rsidR="00D620FA" w:rsidRPr="007F1670" w:rsidRDefault="0052259C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ind w:left="54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The Service Provider must provide:</w:t>
      </w:r>
    </w:p>
    <w:p w14:paraId="5E7560A4" w14:textId="77777777" w:rsidR="00D620FA" w:rsidRPr="007F1670" w:rsidRDefault="0052259C">
      <w:pPr>
        <w:widowControl w:val="0"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00"/>
        </w:tabs>
        <w:ind w:left="90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Names and qualifications of the key personnel that will perform the services indicating who is Team Leader</w:t>
      </w:r>
      <w:r w:rsidR="0067221F"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 xml:space="preserve">/Natural Resources Policy expert, Forestry/NTFP Expert, Management Expert, Nature Protection Expert </w:t>
      </w:r>
    </w:p>
    <w:p w14:paraId="5809512A" w14:textId="77777777" w:rsidR="00D620FA" w:rsidRPr="007F1670" w:rsidRDefault="0052259C">
      <w:pPr>
        <w:widowControl w:val="0"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00"/>
        </w:tabs>
        <w:ind w:left="90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 xml:space="preserve">CVs demonstrating </w:t>
      </w:r>
      <w:r w:rsidRPr="007F1670">
        <w:rPr>
          <w:rFonts w:asciiTheme="minorHAnsi" w:eastAsia="Calibri" w:hAnsiTheme="minorHAnsi" w:cstheme="minorHAnsi"/>
          <w:i/>
          <w:sz w:val="22"/>
          <w:szCs w:val="22"/>
        </w:rPr>
        <w:t>required</w:t>
      </w: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 xml:space="preserve"> qualifications must be submitted; and </w:t>
      </w:r>
    </w:p>
    <w:p w14:paraId="787B8D13" w14:textId="77777777" w:rsidR="00D620FA" w:rsidRPr="007F1670" w:rsidRDefault="0052259C">
      <w:pPr>
        <w:widowControl w:val="0"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tabs>
          <w:tab w:val="left" w:pos="900"/>
        </w:tabs>
        <w:ind w:left="900"/>
        <w:rPr>
          <w:rFonts w:asciiTheme="minorHAnsi" w:eastAsia="Calibri" w:hAnsiTheme="minorHAnsi" w:cstheme="minorHAnsi"/>
          <w:i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color w:val="000000"/>
          <w:sz w:val="22"/>
          <w:szCs w:val="22"/>
        </w:rPr>
        <w:t>Written confirmation from each personnel that they are available for the entire duration of the contract.</w:t>
      </w:r>
    </w:p>
    <w:p w14:paraId="36E0036B" w14:textId="77777777" w:rsidR="00D620FA" w:rsidRPr="007F1670" w:rsidRDefault="00D620F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54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4AF000E7" w14:textId="77777777" w:rsidR="00D620FA" w:rsidRPr="007F1670" w:rsidRDefault="00D620FA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745F805F" w14:textId="77777777" w:rsidR="00D620FA" w:rsidRPr="007F1670" w:rsidRDefault="0052259C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Cost Breakdown per Deliverable*</w:t>
      </w:r>
    </w:p>
    <w:p w14:paraId="0ECCB047" w14:textId="77777777" w:rsidR="00D620FA" w:rsidRPr="007F1670" w:rsidRDefault="00D620FA">
      <w:pPr>
        <w:rPr>
          <w:rFonts w:asciiTheme="minorHAnsi" w:eastAsia="Calibri" w:hAnsiTheme="minorHAnsi" w:cstheme="minorHAnsi"/>
          <w:sz w:val="22"/>
          <w:szCs w:val="22"/>
        </w:rPr>
      </w:pPr>
    </w:p>
    <w:tbl>
      <w:tblPr>
        <w:tblStyle w:val="7"/>
        <w:tblW w:w="9831" w:type="dxa"/>
        <w:tblInd w:w="5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4"/>
        <w:gridCol w:w="2730"/>
        <w:gridCol w:w="1903"/>
        <w:gridCol w:w="2538"/>
        <w:gridCol w:w="1936"/>
      </w:tblGrid>
      <w:tr w:rsidR="00D620FA" w:rsidRPr="007F1670" w14:paraId="4966AD92" w14:textId="77777777">
        <w:tc>
          <w:tcPr>
            <w:tcW w:w="724" w:type="dxa"/>
          </w:tcPr>
          <w:p w14:paraId="5D935FB2" w14:textId="77777777" w:rsidR="00D620FA" w:rsidRPr="007F1670" w:rsidRDefault="00D620FA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30" w:type="dxa"/>
          </w:tcPr>
          <w:p w14:paraId="79CB0993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liverables</w:t>
            </w:r>
          </w:p>
          <w:p w14:paraId="7D3B4B67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[list them as referred to in the RFP]</w:t>
            </w:r>
          </w:p>
        </w:tc>
        <w:tc>
          <w:tcPr>
            <w:tcW w:w="1903" w:type="dxa"/>
          </w:tcPr>
          <w:p w14:paraId="66C8AA1F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Percentage of Total Price </w:t>
            </w:r>
            <w:r w:rsidRPr="007F1670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(Weight for payment)</w:t>
            </w:r>
          </w:p>
        </w:tc>
        <w:tc>
          <w:tcPr>
            <w:tcW w:w="2538" w:type="dxa"/>
            <w:tcBorders>
              <w:bottom w:val="single" w:sz="4" w:space="0" w:color="000000"/>
            </w:tcBorders>
          </w:tcPr>
          <w:p w14:paraId="3B336345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Payment schedule</w:t>
            </w:r>
          </w:p>
        </w:tc>
        <w:tc>
          <w:tcPr>
            <w:tcW w:w="1936" w:type="dxa"/>
            <w:tcBorders>
              <w:bottom w:val="single" w:sz="4" w:space="0" w:color="000000"/>
            </w:tcBorders>
          </w:tcPr>
          <w:p w14:paraId="3D741925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Price</w:t>
            </w:r>
          </w:p>
          <w:p w14:paraId="29F57A6F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(Lump Sum, All Inclusive)</w:t>
            </w:r>
          </w:p>
        </w:tc>
      </w:tr>
      <w:tr w:rsidR="00944FAD" w:rsidRPr="007F1670" w14:paraId="50E5254B" w14:textId="77777777" w:rsidTr="004C024D">
        <w:trPr>
          <w:trHeight w:val="878"/>
        </w:trPr>
        <w:tc>
          <w:tcPr>
            <w:tcW w:w="724" w:type="dxa"/>
          </w:tcPr>
          <w:p w14:paraId="031D8B31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730" w:type="dxa"/>
          </w:tcPr>
          <w:p w14:paraId="1F717F6A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Meetings with the stakeholders</w:t>
            </w:r>
          </w:p>
        </w:tc>
        <w:tc>
          <w:tcPr>
            <w:tcW w:w="1903" w:type="dxa"/>
            <w:vMerge w:val="restart"/>
            <w:tcBorders>
              <w:right w:val="single" w:sz="4" w:space="0" w:color="000000"/>
            </w:tcBorders>
          </w:tcPr>
          <w:p w14:paraId="2058461B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8ACA2DA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AFA4F5C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A219E12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60E80C5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031CA38" w14:textId="2B6252C8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30%</w:t>
            </w:r>
          </w:p>
        </w:tc>
        <w:tc>
          <w:tcPr>
            <w:tcW w:w="25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D2DA80" w14:textId="77777777" w:rsidR="00944FAD" w:rsidRDefault="00944FAD" w:rsidP="0010711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CBF7D9B" w14:textId="77777777" w:rsidR="00944FAD" w:rsidRDefault="00944FAD" w:rsidP="0010711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268778F" w14:textId="77777777" w:rsidR="00944FAD" w:rsidRDefault="00944FAD" w:rsidP="0010711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6A371E7" w14:textId="7C876CDE" w:rsidR="00944FAD" w:rsidRPr="007F1670" w:rsidRDefault="00944FAD" w:rsidP="0010711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Upon submission of Deliverables and approval of results. </w:t>
            </w:r>
          </w:p>
          <w:p w14:paraId="192A71E3" w14:textId="1BB5A915" w:rsidR="00944FAD" w:rsidRPr="007F1670" w:rsidRDefault="00944FAD" w:rsidP="004C024D">
            <w:pPr>
              <w:ind w:left="275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C5FC3BF" w14:textId="77777777" w:rsidR="00944FAD" w:rsidRPr="007F1670" w:rsidRDefault="00944F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right="65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44FAD" w:rsidRPr="007F1670" w14:paraId="0A87E1D8" w14:textId="77777777" w:rsidTr="004C024D">
        <w:tc>
          <w:tcPr>
            <w:tcW w:w="724" w:type="dxa"/>
          </w:tcPr>
          <w:p w14:paraId="01D47CDA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730" w:type="dxa"/>
          </w:tcPr>
          <w:p w14:paraId="4FC65910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eport on the analysis of association models and their feasibility </w:t>
            </w:r>
          </w:p>
        </w:tc>
        <w:tc>
          <w:tcPr>
            <w:tcW w:w="1903" w:type="dxa"/>
            <w:vMerge/>
            <w:tcBorders>
              <w:right w:val="single" w:sz="4" w:space="0" w:color="000000"/>
            </w:tcBorders>
          </w:tcPr>
          <w:p w14:paraId="0753988E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102C9F" w14:textId="1311A2E9" w:rsidR="00944FAD" w:rsidRPr="007F1670" w:rsidRDefault="00944FAD" w:rsidP="004C024D">
            <w:pPr>
              <w:ind w:left="275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08C899B" w14:textId="77777777" w:rsidR="00944FAD" w:rsidRPr="007F1670" w:rsidRDefault="00944F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right="65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44FAD" w:rsidRPr="007F1670" w14:paraId="71AE0EBE" w14:textId="77777777" w:rsidTr="004C024D">
        <w:tc>
          <w:tcPr>
            <w:tcW w:w="724" w:type="dxa"/>
          </w:tcPr>
          <w:p w14:paraId="19EFC97A" w14:textId="1F726B64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4</w:t>
            </w:r>
          </w:p>
        </w:tc>
        <w:tc>
          <w:tcPr>
            <w:tcW w:w="2730" w:type="dxa"/>
          </w:tcPr>
          <w:p w14:paraId="1F111507" w14:textId="5F28B50F" w:rsidR="00944FAD" w:rsidRPr="007F1670" w:rsidRDefault="00944FAD" w:rsidP="00BA6E9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Proposed structure of the NTFP association and accompanying documents</w:t>
            </w:r>
          </w:p>
        </w:tc>
        <w:tc>
          <w:tcPr>
            <w:tcW w:w="1903" w:type="dxa"/>
            <w:vMerge/>
            <w:tcBorders>
              <w:right w:val="single" w:sz="4" w:space="0" w:color="000000"/>
            </w:tcBorders>
          </w:tcPr>
          <w:p w14:paraId="6D6080DC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C7787" w14:textId="6C38E4D8" w:rsidR="00944FAD" w:rsidRPr="007F1670" w:rsidRDefault="00944FAD">
            <w:pPr>
              <w:ind w:left="275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23667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44FAD" w:rsidRPr="007F1670" w14:paraId="2D97AA94" w14:textId="77777777" w:rsidTr="004C024D">
        <w:trPr>
          <w:trHeight w:val="1161"/>
        </w:trPr>
        <w:tc>
          <w:tcPr>
            <w:tcW w:w="724" w:type="dxa"/>
          </w:tcPr>
          <w:p w14:paraId="3D787CA5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25295E4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A940F57" w14:textId="2708E683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5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, 6 and 7</w:t>
            </w:r>
          </w:p>
        </w:tc>
        <w:tc>
          <w:tcPr>
            <w:tcW w:w="2730" w:type="dxa"/>
          </w:tcPr>
          <w:p w14:paraId="5D1D3FBD" w14:textId="77777777" w:rsidR="00944FAD" w:rsidRPr="007F1670" w:rsidRDefault="00944FAD" w:rsidP="00235CD7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Capacity building program (three workshops) designed and delivered</w:t>
            </w:r>
          </w:p>
        </w:tc>
        <w:tc>
          <w:tcPr>
            <w:tcW w:w="1903" w:type="dxa"/>
            <w:vMerge w:val="restart"/>
            <w:tcBorders>
              <w:right w:val="single" w:sz="4" w:space="0" w:color="000000"/>
            </w:tcBorders>
          </w:tcPr>
          <w:p w14:paraId="64CEF604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6649B62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6232C46" w14:textId="4E4BA0CC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50%</w:t>
            </w:r>
          </w:p>
        </w:tc>
        <w:tc>
          <w:tcPr>
            <w:tcW w:w="25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664183" w14:textId="77777777" w:rsidR="00944FAD" w:rsidRPr="007F1670" w:rsidRDefault="00944FAD" w:rsidP="00944FAD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Upon submission of Deliverables and approval of the report.</w:t>
            </w:r>
          </w:p>
        </w:tc>
        <w:tc>
          <w:tcPr>
            <w:tcW w:w="1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EC0E63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1F0D6F6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F7383E5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44FAD" w:rsidRPr="007F1670" w14:paraId="1F148AAF" w14:textId="77777777" w:rsidTr="004C024D">
        <w:tc>
          <w:tcPr>
            <w:tcW w:w="724" w:type="dxa"/>
          </w:tcPr>
          <w:p w14:paraId="2E77C70F" w14:textId="1B80071C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2730" w:type="dxa"/>
          </w:tcPr>
          <w:p w14:paraId="441C5561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Training materials developed and complied</w:t>
            </w:r>
          </w:p>
        </w:tc>
        <w:tc>
          <w:tcPr>
            <w:tcW w:w="1903" w:type="dxa"/>
            <w:vMerge/>
            <w:tcBorders>
              <w:right w:val="single" w:sz="4" w:space="0" w:color="000000"/>
            </w:tcBorders>
          </w:tcPr>
          <w:p w14:paraId="0E04364B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39CBC" w14:textId="77777777" w:rsidR="00944FAD" w:rsidRPr="007F1670" w:rsidRDefault="00944FAD">
            <w:pPr>
              <w:ind w:left="275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0A8B1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44FAD" w:rsidRPr="007F1670" w14:paraId="3F191B5F" w14:textId="77777777" w:rsidTr="004C024D">
        <w:tc>
          <w:tcPr>
            <w:tcW w:w="724" w:type="dxa"/>
          </w:tcPr>
          <w:p w14:paraId="72192321" w14:textId="199D76A5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2730" w:type="dxa"/>
          </w:tcPr>
          <w:p w14:paraId="496594BC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Proposal of the protocol that mandates companies to engage trained harvesters</w:t>
            </w:r>
          </w:p>
        </w:tc>
        <w:tc>
          <w:tcPr>
            <w:tcW w:w="1903" w:type="dxa"/>
            <w:vMerge w:val="restart"/>
            <w:tcBorders>
              <w:right w:val="single" w:sz="4" w:space="0" w:color="000000"/>
            </w:tcBorders>
          </w:tcPr>
          <w:p w14:paraId="4BD9EDDF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7E68D8E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84E2DBD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A9991D3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5541226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907D1ED" w14:textId="6525C71A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20%</w:t>
            </w:r>
          </w:p>
        </w:tc>
        <w:tc>
          <w:tcPr>
            <w:tcW w:w="25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0D64F0" w14:textId="418DA746" w:rsidR="00944FAD" w:rsidRPr="007F1670" w:rsidRDefault="00944FAD" w:rsidP="00944FAD">
            <w:pPr>
              <w:ind w:left="275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4FAD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Upon submission of Deliverables and approval of the 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final </w:t>
            </w:r>
            <w:r w:rsidRPr="00944FAD">
              <w:rPr>
                <w:rFonts w:asciiTheme="minorHAnsi" w:eastAsia="Calibri" w:hAnsiTheme="minorHAnsi" w:cstheme="minorHAnsi"/>
                <w:sz w:val="22"/>
                <w:szCs w:val="22"/>
              </w:rPr>
              <w:t>report</w:t>
            </w:r>
          </w:p>
        </w:tc>
        <w:tc>
          <w:tcPr>
            <w:tcW w:w="1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E61DFC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44FAD" w:rsidRPr="007F1670" w14:paraId="6CFCE135" w14:textId="77777777" w:rsidTr="004C024D">
        <w:tc>
          <w:tcPr>
            <w:tcW w:w="724" w:type="dxa"/>
          </w:tcPr>
          <w:p w14:paraId="413BE8A6" w14:textId="48DD57A1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2730" w:type="dxa"/>
          </w:tcPr>
          <w:p w14:paraId="3258F9AE" w14:textId="77777777" w:rsidR="00944FAD" w:rsidRPr="007F1670" w:rsidRDefault="00944FAD" w:rsidP="007F1670">
            <w:pPr>
              <w:spacing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Proposal of the</w:t>
            </w:r>
            <w:r w:rsidRPr="007F1670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 most feasible model for institutionalising the capacity building program</w:t>
            </w:r>
          </w:p>
        </w:tc>
        <w:tc>
          <w:tcPr>
            <w:tcW w:w="1903" w:type="dxa"/>
            <w:vMerge/>
            <w:tcBorders>
              <w:right w:val="single" w:sz="4" w:space="0" w:color="000000"/>
            </w:tcBorders>
          </w:tcPr>
          <w:p w14:paraId="1A6F45BB" w14:textId="77777777" w:rsidR="00944FAD" w:rsidRPr="007F1670" w:rsidRDefault="00944FAD" w:rsidP="0088182F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5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D2CF48" w14:textId="77777777" w:rsidR="00944FAD" w:rsidRPr="007F1670" w:rsidRDefault="00944FAD" w:rsidP="00944FAD">
            <w:pPr>
              <w:ind w:left="275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66C768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44FAD" w:rsidRPr="007F1670" w14:paraId="721CD8AF" w14:textId="77777777" w:rsidTr="004C024D">
        <w:tc>
          <w:tcPr>
            <w:tcW w:w="724" w:type="dxa"/>
          </w:tcPr>
          <w:p w14:paraId="3C5894D5" w14:textId="6E77A476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2730" w:type="dxa"/>
          </w:tcPr>
          <w:p w14:paraId="2D527C7B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Final report documenting the process and lessons learned</w:t>
            </w:r>
          </w:p>
        </w:tc>
        <w:tc>
          <w:tcPr>
            <w:tcW w:w="1903" w:type="dxa"/>
            <w:vMerge/>
            <w:tcBorders>
              <w:right w:val="single" w:sz="4" w:space="0" w:color="000000"/>
            </w:tcBorders>
          </w:tcPr>
          <w:p w14:paraId="507E5100" w14:textId="77777777" w:rsidR="00944FAD" w:rsidRPr="007F1670" w:rsidRDefault="00944FAD">
            <w:pPr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5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F6506F" w14:textId="77777777" w:rsidR="00944FAD" w:rsidRPr="007F1670" w:rsidRDefault="00944FAD" w:rsidP="00944FAD">
            <w:pPr>
              <w:ind w:left="275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86739" w14:textId="77777777" w:rsidR="00944FAD" w:rsidRPr="007F1670" w:rsidRDefault="00944FAD">
            <w:pPr>
              <w:ind w:left="275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44E49FC3" w14:textId="77777777">
        <w:tc>
          <w:tcPr>
            <w:tcW w:w="724" w:type="dxa"/>
          </w:tcPr>
          <w:p w14:paraId="57B1AFC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730" w:type="dxa"/>
          </w:tcPr>
          <w:p w14:paraId="56B05475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otal </w:t>
            </w:r>
          </w:p>
        </w:tc>
        <w:tc>
          <w:tcPr>
            <w:tcW w:w="1903" w:type="dxa"/>
          </w:tcPr>
          <w:p w14:paraId="45A4E212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100%</w:t>
            </w:r>
          </w:p>
        </w:tc>
        <w:tc>
          <w:tcPr>
            <w:tcW w:w="2538" w:type="dxa"/>
            <w:tcBorders>
              <w:top w:val="single" w:sz="4" w:space="0" w:color="000000"/>
            </w:tcBorders>
          </w:tcPr>
          <w:p w14:paraId="6181B703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000000"/>
            </w:tcBorders>
          </w:tcPr>
          <w:p w14:paraId="4856CC33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11D1D083" w14:textId="77777777" w:rsidR="00D620FA" w:rsidRPr="007F1670" w:rsidRDefault="0052259C">
      <w:pPr>
        <w:tabs>
          <w:tab w:val="left" w:pos="540"/>
        </w:tabs>
        <w:ind w:left="540"/>
        <w:rPr>
          <w:rFonts w:asciiTheme="minorHAnsi" w:eastAsia="Calibri" w:hAnsiTheme="minorHAnsi" w:cstheme="minorHAnsi"/>
          <w:i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sz w:val="22"/>
          <w:szCs w:val="22"/>
        </w:rPr>
        <w:t>*This shall be the basis of the payment tranches</w:t>
      </w:r>
    </w:p>
    <w:p w14:paraId="3938EECF" w14:textId="77777777" w:rsidR="00D620FA" w:rsidRPr="007F1670" w:rsidRDefault="00D620F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582E3E09" w14:textId="77777777" w:rsidR="009D715A" w:rsidRDefault="009D715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65D6BFEB" w14:textId="77777777" w:rsidR="00FA22AA" w:rsidRPr="007F1670" w:rsidRDefault="00FA22A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010EBA03" w14:textId="77777777" w:rsidR="00D620FA" w:rsidRPr="007F1670" w:rsidRDefault="0052259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left="0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Cost Breakdown by Cost Component [</w:t>
      </w:r>
      <w:r w:rsidRPr="007F1670">
        <w:rPr>
          <w:rFonts w:asciiTheme="minorHAnsi" w:eastAsia="Calibri" w:hAnsiTheme="minorHAnsi" w:cstheme="minorHAnsi"/>
          <w:b/>
          <w:i/>
          <w:color w:val="000000"/>
          <w:sz w:val="22"/>
          <w:szCs w:val="22"/>
        </w:rPr>
        <w:t>This is only an Example]</w:t>
      </w:r>
      <w:r w:rsidRPr="007F1670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:</w:t>
      </w:r>
    </w:p>
    <w:tbl>
      <w:tblPr>
        <w:tblStyle w:val="6"/>
        <w:tblW w:w="9787" w:type="dxa"/>
        <w:tblInd w:w="5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10"/>
        <w:gridCol w:w="1620"/>
        <w:gridCol w:w="1571"/>
        <w:gridCol w:w="1129"/>
        <w:gridCol w:w="1957"/>
      </w:tblGrid>
      <w:tr w:rsidR="00D620FA" w:rsidRPr="007F1670" w14:paraId="004DC004" w14:textId="77777777">
        <w:tc>
          <w:tcPr>
            <w:tcW w:w="3510" w:type="dxa"/>
          </w:tcPr>
          <w:p w14:paraId="2D02B74B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scription of Activity</w:t>
            </w:r>
          </w:p>
        </w:tc>
        <w:tc>
          <w:tcPr>
            <w:tcW w:w="1620" w:type="dxa"/>
          </w:tcPr>
          <w:p w14:paraId="5C3E868C" w14:textId="77777777" w:rsidR="00D620FA" w:rsidRPr="007F1670" w:rsidRDefault="0052259C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emuneration per Unit of Time</w:t>
            </w:r>
          </w:p>
        </w:tc>
        <w:tc>
          <w:tcPr>
            <w:tcW w:w="1571" w:type="dxa"/>
          </w:tcPr>
          <w:p w14:paraId="65BC8714" w14:textId="77777777" w:rsidR="00D620FA" w:rsidRPr="007F1670" w:rsidRDefault="0052259C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Total Period of Engagement</w:t>
            </w:r>
          </w:p>
        </w:tc>
        <w:tc>
          <w:tcPr>
            <w:tcW w:w="1129" w:type="dxa"/>
          </w:tcPr>
          <w:p w14:paraId="0C97071A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o. of Personnel</w:t>
            </w:r>
          </w:p>
        </w:tc>
        <w:tc>
          <w:tcPr>
            <w:tcW w:w="1957" w:type="dxa"/>
          </w:tcPr>
          <w:p w14:paraId="18F81517" w14:textId="77777777" w:rsidR="00D620FA" w:rsidRPr="007F1670" w:rsidRDefault="0052259C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Total Rate </w:t>
            </w:r>
          </w:p>
        </w:tc>
      </w:tr>
      <w:tr w:rsidR="00D620FA" w:rsidRPr="007F1670" w14:paraId="267D5BEC" w14:textId="77777777">
        <w:tc>
          <w:tcPr>
            <w:tcW w:w="3510" w:type="dxa"/>
          </w:tcPr>
          <w:p w14:paraId="41CC16D2" w14:textId="77777777" w:rsidR="00D620FA" w:rsidRPr="007F1670" w:rsidRDefault="005225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I. Personnel Services </w:t>
            </w:r>
          </w:p>
        </w:tc>
        <w:tc>
          <w:tcPr>
            <w:tcW w:w="1620" w:type="dxa"/>
          </w:tcPr>
          <w:p w14:paraId="4D94471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C7711B2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EEEAE3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759D16B7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0F804AB9" w14:textId="77777777">
        <w:tc>
          <w:tcPr>
            <w:tcW w:w="3510" w:type="dxa"/>
          </w:tcPr>
          <w:p w14:paraId="323C46E0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1. Services from Home Office</w:t>
            </w:r>
          </w:p>
        </w:tc>
        <w:tc>
          <w:tcPr>
            <w:tcW w:w="1620" w:type="dxa"/>
          </w:tcPr>
          <w:p w14:paraId="4D77C68E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70924DC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4D7B54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2526F2F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0EB104DF" w14:textId="77777777">
        <w:tc>
          <w:tcPr>
            <w:tcW w:w="3510" w:type="dxa"/>
          </w:tcPr>
          <w:p w14:paraId="47BF5D38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     a.  Expertise 1</w:t>
            </w:r>
          </w:p>
        </w:tc>
        <w:tc>
          <w:tcPr>
            <w:tcW w:w="1620" w:type="dxa"/>
          </w:tcPr>
          <w:p w14:paraId="1368082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90DC61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074445B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76F2A27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6BA35F31" w14:textId="77777777">
        <w:tc>
          <w:tcPr>
            <w:tcW w:w="3510" w:type="dxa"/>
          </w:tcPr>
          <w:p w14:paraId="3814854D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     b.  Expertise 2</w:t>
            </w:r>
          </w:p>
        </w:tc>
        <w:tc>
          <w:tcPr>
            <w:tcW w:w="1620" w:type="dxa"/>
          </w:tcPr>
          <w:p w14:paraId="064AADD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79FC0D42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5959C5B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79C20CE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20F5200B" w14:textId="77777777">
        <w:tc>
          <w:tcPr>
            <w:tcW w:w="3510" w:type="dxa"/>
          </w:tcPr>
          <w:p w14:paraId="7587CB44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2. Services from Field Offices</w:t>
            </w:r>
          </w:p>
        </w:tc>
        <w:tc>
          <w:tcPr>
            <w:tcW w:w="1620" w:type="dxa"/>
          </w:tcPr>
          <w:p w14:paraId="758DE244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F2E409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C6FC9E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37A06FFD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7957A459" w14:textId="77777777">
        <w:tc>
          <w:tcPr>
            <w:tcW w:w="3510" w:type="dxa"/>
          </w:tcPr>
          <w:p w14:paraId="76DB0562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a .  Expertise 1</w:t>
            </w:r>
          </w:p>
        </w:tc>
        <w:tc>
          <w:tcPr>
            <w:tcW w:w="1620" w:type="dxa"/>
          </w:tcPr>
          <w:p w14:paraId="4B6A741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DF3869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127E5314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1345D70C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424C1213" w14:textId="77777777">
        <w:tc>
          <w:tcPr>
            <w:tcW w:w="3510" w:type="dxa"/>
          </w:tcPr>
          <w:p w14:paraId="3248E4FE" w14:textId="77777777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     b.  Expertise 2 </w:t>
            </w:r>
          </w:p>
        </w:tc>
        <w:tc>
          <w:tcPr>
            <w:tcW w:w="1620" w:type="dxa"/>
          </w:tcPr>
          <w:p w14:paraId="3185A516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6F1B1B66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DF7132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AA6F685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609E68F5" w14:textId="77777777">
        <w:trPr>
          <w:trHeight w:val="251"/>
        </w:trPr>
        <w:tc>
          <w:tcPr>
            <w:tcW w:w="3510" w:type="dxa"/>
          </w:tcPr>
          <w:p w14:paraId="7B5E40DC" w14:textId="77777777" w:rsidR="00D620FA" w:rsidRPr="007F1670" w:rsidRDefault="005225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II. Other expenses </w:t>
            </w:r>
          </w:p>
        </w:tc>
        <w:tc>
          <w:tcPr>
            <w:tcW w:w="1620" w:type="dxa"/>
          </w:tcPr>
          <w:p w14:paraId="69EB2F95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7E8D441D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C7AF656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449070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7661D9BC" w14:textId="77777777">
        <w:trPr>
          <w:trHeight w:val="251"/>
        </w:trPr>
        <w:tc>
          <w:tcPr>
            <w:tcW w:w="3510" w:type="dxa"/>
          </w:tcPr>
          <w:p w14:paraId="382D76AA" w14:textId="112504A1" w:rsidR="00D620FA" w:rsidRPr="007F1670" w:rsidRDefault="005225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1.  Travel Costs</w:t>
            </w:r>
          </w:p>
        </w:tc>
        <w:tc>
          <w:tcPr>
            <w:tcW w:w="1620" w:type="dxa"/>
          </w:tcPr>
          <w:p w14:paraId="432E34AB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EA766F3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7256885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12793E7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635ED615" w14:textId="77777777">
        <w:trPr>
          <w:trHeight w:val="251"/>
        </w:trPr>
        <w:tc>
          <w:tcPr>
            <w:tcW w:w="3510" w:type="dxa"/>
          </w:tcPr>
          <w:p w14:paraId="22EAF2D1" w14:textId="77777777" w:rsidR="00D620FA" w:rsidRPr="007F1670" w:rsidRDefault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</w:t>
            </w:r>
            <w:r w:rsidR="0052259C"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2.  Communications</w:t>
            </w:r>
          </w:p>
        </w:tc>
        <w:tc>
          <w:tcPr>
            <w:tcW w:w="1620" w:type="dxa"/>
          </w:tcPr>
          <w:p w14:paraId="2A71F69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710E07AC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249454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FF27428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060F1" w:rsidRPr="007F1670" w14:paraId="3388C6E5" w14:textId="77777777">
        <w:trPr>
          <w:trHeight w:val="251"/>
        </w:trPr>
        <w:tc>
          <w:tcPr>
            <w:tcW w:w="3510" w:type="dxa"/>
          </w:tcPr>
          <w:p w14:paraId="4847BC45" w14:textId="77777777" w:rsidR="00D060F1" w:rsidRPr="007F1670" w:rsidRDefault="00D060F1" w:rsidP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3. Organization of the capacity building workshops</w:t>
            </w:r>
          </w:p>
        </w:tc>
        <w:tc>
          <w:tcPr>
            <w:tcW w:w="1620" w:type="dxa"/>
          </w:tcPr>
          <w:p w14:paraId="030E7857" w14:textId="77777777" w:rsidR="00D060F1" w:rsidRPr="007F1670" w:rsidRDefault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D2B49D7" w14:textId="77777777" w:rsidR="00D060F1" w:rsidRPr="007F1670" w:rsidRDefault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60BCABB3" w14:textId="77777777" w:rsidR="00D060F1" w:rsidRPr="007F1670" w:rsidRDefault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113E6C4" w14:textId="77777777" w:rsidR="00D060F1" w:rsidRPr="007F1670" w:rsidRDefault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0C74E804" w14:textId="77777777">
        <w:trPr>
          <w:trHeight w:val="251"/>
        </w:trPr>
        <w:tc>
          <w:tcPr>
            <w:tcW w:w="3510" w:type="dxa"/>
          </w:tcPr>
          <w:p w14:paraId="214302EE" w14:textId="542F4C4F" w:rsidR="00D620FA" w:rsidRPr="007F1670" w:rsidRDefault="00D060F1" w:rsidP="00D060F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4</w:t>
            </w:r>
            <w:r w:rsidR="0052259C" w:rsidRPr="007F1670">
              <w:rPr>
                <w:rFonts w:asciiTheme="minorHAnsi" w:eastAsia="Calibri" w:hAnsiTheme="minorHAnsi" w:cstheme="minorHAnsi"/>
                <w:sz w:val="22"/>
                <w:szCs w:val="22"/>
              </w:rPr>
              <w:t>.  Others</w:t>
            </w:r>
          </w:p>
        </w:tc>
        <w:tc>
          <w:tcPr>
            <w:tcW w:w="1620" w:type="dxa"/>
          </w:tcPr>
          <w:p w14:paraId="22D41FBB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ED21669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1CB28CF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8D5C861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620FA" w:rsidRPr="007F1670" w14:paraId="2F02651E" w14:textId="77777777">
        <w:trPr>
          <w:trHeight w:val="251"/>
        </w:trPr>
        <w:tc>
          <w:tcPr>
            <w:tcW w:w="3510" w:type="dxa"/>
          </w:tcPr>
          <w:p w14:paraId="7BF58C75" w14:textId="77777777" w:rsidR="00D620FA" w:rsidRPr="007F1670" w:rsidRDefault="005225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7F1670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III. Other Related Costs</w:t>
            </w:r>
          </w:p>
        </w:tc>
        <w:tc>
          <w:tcPr>
            <w:tcW w:w="1620" w:type="dxa"/>
          </w:tcPr>
          <w:p w14:paraId="161A6EC0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F17742D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</w:tcPr>
          <w:p w14:paraId="11D08D36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8C60033" w14:textId="77777777" w:rsidR="00D620FA" w:rsidRPr="007F1670" w:rsidRDefault="00D620F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09EDF968" w14:textId="77777777" w:rsidR="00D620FA" w:rsidRPr="007F1670" w:rsidRDefault="00D620FA">
      <w:pPr>
        <w:rPr>
          <w:rFonts w:asciiTheme="minorHAnsi" w:eastAsia="Calibri" w:hAnsiTheme="minorHAnsi" w:cstheme="minorHAnsi"/>
          <w:sz w:val="22"/>
          <w:szCs w:val="22"/>
        </w:rPr>
      </w:pPr>
    </w:p>
    <w:p w14:paraId="0985C587" w14:textId="77777777" w:rsidR="00D620FA" w:rsidRPr="007F1670" w:rsidRDefault="0052259C">
      <w:pPr>
        <w:ind w:left="4320"/>
        <w:rPr>
          <w:rFonts w:asciiTheme="minorHAnsi" w:eastAsia="Calibri" w:hAnsiTheme="minorHAnsi" w:cstheme="minorHAnsi"/>
          <w:i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sz w:val="22"/>
          <w:szCs w:val="22"/>
        </w:rPr>
        <w:t>[Name and Signature of the Service Provider’s Authorized Person]</w:t>
      </w:r>
    </w:p>
    <w:p w14:paraId="6BF78F1A" w14:textId="77777777" w:rsidR="00D620FA" w:rsidRPr="007F1670" w:rsidRDefault="0052259C">
      <w:pPr>
        <w:ind w:left="4320"/>
        <w:rPr>
          <w:rFonts w:asciiTheme="minorHAnsi" w:eastAsia="Calibri" w:hAnsiTheme="minorHAnsi" w:cstheme="minorHAnsi"/>
          <w:i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sz w:val="22"/>
          <w:szCs w:val="22"/>
        </w:rPr>
        <w:t>[Designation]</w:t>
      </w:r>
    </w:p>
    <w:p w14:paraId="32A0B423" w14:textId="77C55F4A" w:rsidR="00D620FA" w:rsidRPr="007F1670" w:rsidRDefault="0052259C" w:rsidP="00460B56">
      <w:pPr>
        <w:ind w:left="4320"/>
        <w:rPr>
          <w:rFonts w:asciiTheme="minorHAnsi" w:eastAsia="Calibri" w:hAnsiTheme="minorHAnsi" w:cstheme="minorHAnsi"/>
          <w:b/>
          <w:i/>
          <w:sz w:val="22"/>
          <w:szCs w:val="22"/>
        </w:rPr>
      </w:pPr>
      <w:r w:rsidRPr="007F1670">
        <w:rPr>
          <w:rFonts w:asciiTheme="minorHAnsi" w:eastAsia="Calibri" w:hAnsiTheme="minorHAnsi" w:cstheme="minorHAnsi"/>
          <w:i/>
          <w:sz w:val="22"/>
          <w:szCs w:val="22"/>
        </w:rPr>
        <w:t>[Date]</w:t>
      </w:r>
      <w:bookmarkStart w:id="1" w:name="_GoBack"/>
      <w:bookmarkEnd w:id="1"/>
    </w:p>
    <w:sectPr w:rsidR="00D620FA" w:rsidRPr="007F1670" w:rsidSect="003B7D70">
      <w:footerReference w:type="even" r:id="rId8"/>
      <w:footerReference w:type="default" r:id="rId9"/>
      <w:pgSz w:w="12240" w:h="15840"/>
      <w:pgMar w:top="1440" w:right="900" w:bottom="1260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10C03" w14:textId="77777777" w:rsidR="00FF22DE" w:rsidRDefault="00FF22DE">
      <w:r>
        <w:separator/>
      </w:r>
    </w:p>
  </w:endnote>
  <w:endnote w:type="continuationSeparator" w:id="0">
    <w:p w14:paraId="6A722C13" w14:textId="77777777" w:rsidR="00FF22DE" w:rsidRDefault="00FF2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" w:fontKey="{AB9E7921-8124-4AED-8F56-88D5CB27F33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C71AA298-DB4D-48F1-A2E1-1F1C67313DC8}"/>
    <w:embedBold r:id="rId3" w:fontKey="{940BEE18-0493-41E7-9B3E-DB6F58B0DAA3}"/>
    <w:embedItalic r:id="rId4" w:fontKey="{58EC182F-6685-403E-ABCB-33AD2BF7F51C}"/>
    <w:embedBoldItalic r:id="rId5" w:fontKey="{7E3A5453-1521-4B4B-B66F-4163C693219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embedRegular r:id="rId6" w:fontKey="{0123AEBA-4FE8-4601-AA49-4BB1C9AD360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4399D5B-D605-41C5-B2BD-141A45BF84A8}"/>
    <w:embedBold r:id="rId8" w:fontKey="{E9F7A260-AF9E-42C0-A06B-310EA7FF8253}"/>
    <w:embedBoldItalic r:id="rId9" w:fontKey="{1515D6D8-F415-471A-96B4-66F9EC34DAF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56E9AF97-0F3D-4886-A059-828711D86D26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1" w:fontKey="{D8F154F6-C416-4EB7-9CD3-FD04FB7BFD3E}"/>
  </w:font>
  <w:font w:name="CG Time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2" w:fontKey="{692BFBDD-68DE-4762-B268-DC84C80B66C3}"/>
    <w:embedItalic r:id="rId13" w:fontKey="{5C681D87-34BE-4765-9F5B-1AE7F2B79DF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4" w:fontKey="{A14B43D1-1DDF-41EE-A4DF-BD561EAD48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F2949" w14:textId="77777777" w:rsidR="004C024D" w:rsidRDefault="004C024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486F8805" w14:textId="77777777" w:rsidR="004C024D" w:rsidRDefault="004C024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8FF83" w14:textId="77777777" w:rsidR="004C024D" w:rsidRDefault="004C024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6</w:t>
    </w:r>
    <w:r>
      <w:rPr>
        <w:color w:val="000000"/>
      </w:rPr>
      <w:fldChar w:fldCharType="end"/>
    </w:r>
  </w:p>
  <w:p w14:paraId="16AF0DF3" w14:textId="77777777" w:rsidR="004C024D" w:rsidRDefault="004C024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273A4" w14:textId="77777777" w:rsidR="00FF22DE" w:rsidRDefault="00FF22DE">
      <w:r>
        <w:separator/>
      </w:r>
    </w:p>
  </w:footnote>
  <w:footnote w:type="continuationSeparator" w:id="0">
    <w:p w14:paraId="36C5CA0A" w14:textId="77777777" w:rsidR="00FF22DE" w:rsidRDefault="00FF22DE">
      <w:r>
        <w:continuationSeparator/>
      </w:r>
    </w:p>
  </w:footnote>
  <w:footnote w:id="1">
    <w:p w14:paraId="7E73D723" w14:textId="77777777" w:rsidR="004C024D" w:rsidRPr="006248A8" w:rsidRDefault="004C024D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Style w:val="FootnoteReference"/>
        </w:rPr>
        <w:footnoteRef/>
      </w:r>
      <w:r w:rsidRPr="006248A8">
        <w:rPr>
          <w:rFonts w:asciiTheme="minorHAnsi" w:hAnsiTheme="minorHAnsi" w:cstheme="minorHAnsi"/>
          <w:i/>
          <w:sz w:val="20"/>
          <w:szCs w:val="20"/>
        </w:rPr>
        <w:t xml:space="preserve">This serves as a guide to the Service Provider in preparing the Proposal. </w:t>
      </w:r>
    </w:p>
  </w:footnote>
  <w:footnote w:id="2">
    <w:p w14:paraId="3D115353" w14:textId="77777777" w:rsidR="004C024D" w:rsidRDefault="004C024D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6248A8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6248A8">
        <w:rPr>
          <w:rFonts w:asciiTheme="minorHAnsi" w:hAnsiTheme="minorHAnsi" w:cstheme="minorHAnsi"/>
          <w:i/>
          <w:color w:val="000000"/>
          <w:sz w:val="20"/>
          <w:szCs w:val="20"/>
        </w:rPr>
        <w:t>Official Letterhead/Stationery must indicate contact details – addresses, email, phone and fax numbers – for verification purpos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65867"/>
    <w:multiLevelType w:val="multilevel"/>
    <w:tmpl w:val="6EDA31B8"/>
    <w:lvl w:ilvl="0">
      <w:start w:val="1"/>
      <w:numFmt w:val="upperLetter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134A9"/>
    <w:multiLevelType w:val="hybridMultilevel"/>
    <w:tmpl w:val="F2322B9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575500C"/>
    <w:multiLevelType w:val="hybridMultilevel"/>
    <w:tmpl w:val="28A2131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CC72C39"/>
    <w:multiLevelType w:val="multilevel"/>
    <w:tmpl w:val="64CC42DC"/>
    <w:lvl w:ilvl="0">
      <w:start w:val="1"/>
      <w:numFmt w:val="lowerLetter"/>
      <w:lvlText w:val="%1)"/>
      <w:lvlJc w:val="left"/>
      <w:pPr>
        <w:ind w:left="1260" w:hanging="360"/>
      </w:pPr>
    </w:lvl>
    <w:lvl w:ilvl="1">
      <w:numFmt w:val="bullet"/>
      <w:lvlText w:val="•"/>
      <w:lvlJc w:val="left"/>
      <w:pPr>
        <w:ind w:left="2340" w:hanging="720"/>
      </w:pPr>
      <w:rPr>
        <w:rFonts w:ascii="Arial Narrow" w:eastAsia="Arial Narrow" w:hAnsi="Arial Narrow" w:cs="Arial Narrow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6E96745"/>
    <w:multiLevelType w:val="hybridMultilevel"/>
    <w:tmpl w:val="310847FA"/>
    <w:lvl w:ilvl="0" w:tplc="3FDA21C6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E7E38"/>
    <w:multiLevelType w:val="multilevel"/>
    <w:tmpl w:val="F3A6CD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B61E6"/>
    <w:multiLevelType w:val="multilevel"/>
    <w:tmpl w:val="267CAC3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EF301C"/>
    <w:multiLevelType w:val="hybridMultilevel"/>
    <w:tmpl w:val="9E1E8DDC"/>
    <w:lvl w:ilvl="0" w:tplc="1F58EBB2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540D3"/>
    <w:multiLevelType w:val="hybridMultilevel"/>
    <w:tmpl w:val="AB9C1BEC"/>
    <w:lvl w:ilvl="0" w:tplc="F4EE0D0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125" w:hanging="360"/>
      </w:pPr>
    </w:lvl>
    <w:lvl w:ilvl="2" w:tplc="081A001B" w:tentative="1">
      <w:start w:val="1"/>
      <w:numFmt w:val="lowerRoman"/>
      <w:lvlText w:val="%3."/>
      <w:lvlJc w:val="right"/>
      <w:pPr>
        <w:ind w:left="1845" w:hanging="180"/>
      </w:pPr>
    </w:lvl>
    <w:lvl w:ilvl="3" w:tplc="081A000F" w:tentative="1">
      <w:start w:val="1"/>
      <w:numFmt w:val="decimal"/>
      <w:lvlText w:val="%4."/>
      <w:lvlJc w:val="left"/>
      <w:pPr>
        <w:ind w:left="2565" w:hanging="360"/>
      </w:pPr>
    </w:lvl>
    <w:lvl w:ilvl="4" w:tplc="081A0019" w:tentative="1">
      <w:start w:val="1"/>
      <w:numFmt w:val="lowerLetter"/>
      <w:lvlText w:val="%5."/>
      <w:lvlJc w:val="left"/>
      <w:pPr>
        <w:ind w:left="3285" w:hanging="360"/>
      </w:pPr>
    </w:lvl>
    <w:lvl w:ilvl="5" w:tplc="081A001B" w:tentative="1">
      <w:start w:val="1"/>
      <w:numFmt w:val="lowerRoman"/>
      <w:lvlText w:val="%6."/>
      <w:lvlJc w:val="right"/>
      <w:pPr>
        <w:ind w:left="4005" w:hanging="180"/>
      </w:pPr>
    </w:lvl>
    <w:lvl w:ilvl="6" w:tplc="081A000F" w:tentative="1">
      <w:start w:val="1"/>
      <w:numFmt w:val="decimal"/>
      <w:lvlText w:val="%7."/>
      <w:lvlJc w:val="left"/>
      <w:pPr>
        <w:ind w:left="4725" w:hanging="360"/>
      </w:pPr>
    </w:lvl>
    <w:lvl w:ilvl="7" w:tplc="081A0019" w:tentative="1">
      <w:start w:val="1"/>
      <w:numFmt w:val="lowerLetter"/>
      <w:lvlText w:val="%8."/>
      <w:lvlJc w:val="left"/>
      <w:pPr>
        <w:ind w:left="5445" w:hanging="360"/>
      </w:pPr>
    </w:lvl>
    <w:lvl w:ilvl="8" w:tplc="081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3F2C3040"/>
    <w:multiLevelType w:val="multilevel"/>
    <w:tmpl w:val="794007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0C01A9D"/>
    <w:multiLevelType w:val="multilevel"/>
    <w:tmpl w:val="69C07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CF607F"/>
    <w:multiLevelType w:val="multilevel"/>
    <w:tmpl w:val="736EDC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D9A2D0B"/>
    <w:multiLevelType w:val="multilevel"/>
    <w:tmpl w:val="94DAF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3A3402"/>
    <w:multiLevelType w:val="multilevel"/>
    <w:tmpl w:val="CEA67502"/>
    <w:lvl w:ilvl="0">
      <w:start w:val="1"/>
      <w:numFmt w:val="lowerLetter"/>
      <w:lvlText w:val="%1)"/>
      <w:lvlJc w:val="left"/>
      <w:pPr>
        <w:ind w:left="1260" w:hanging="360"/>
      </w:p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7AB2008"/>
    <w:multiLevelType w:val="hybridMultilevel"/>
    <w:tmpl w:val="68A4DF00"/>
    <w:lvl w:ilvl="0" w:tplc="EEB65D08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7D405123"/>
    <w:multiLevelType w:val="multilevel"/>
    <w:tmpl w:val="036C8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0"/>
  </w:num>
  <w:num w:numId="3">
    <w:abstractNumId w:val="13"/>
  </w:num>
  <w:num w:numId="4">
    <w:abstractNumId w:val="5"/>
  </w:num>
  <w:num w:numId="5">
    <w:abstractNumId w:val="3"/>
  </w:num>
  <w:num w:numId="6">
    <w:abstractNumId w:val="9"/>
  </w:num>
  <w:num w:numId="7">
    <w:abstractNumId w:val="6"/>
  </w:num>
  <w:num w:numId="8">
    <w:abstractNumId w:val="12"/>
  </w:num>
  <w:num w:numId="9">
    <w:abstractNumId w:val="10"/>
  </w:num>
  <w:num w:numId="10">
    <w:abstractNumId w:val="15"/>
  </w:num>
  <w:num w:numId="11">
    <w:abstractNumId w:val="8"/>
  </w:num>
  <w:num w:numId="12">
    <w:abstractNumId w:val="7"/>
  </w:num>
  <w:num w:numId="13">
    <w:abstractNumId w:val="4"/>
  </w:num>
  <w:num w:numId="14">
    <w:abstractNumId w:val="14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wNjA1NDWyNDM1MTNU0lEKTi0uzszPAykwqQUAxSoXNCwAAAA="/>
  </w:docVars>
  <w:rsids>
    <w:rsidRoot w:val="00D620FA"/>
    <w:rsid w:val="00033775"/>
    <w:rsid w:val="000510DE"/>
    <w:rsid w:val="00081D3B"/>
    <w:rsid w:val="00095EAE"/>
    <w:rsid w:val="000A61DA"/>
    <w:rsid w:val="000A7A1F"/>
    <w:rsid w:val="000E079E"/>
    <w:rsid w:val="000E300C"/>
    <w:rsid w:val="00107110"/>
    <w:rsid w:val="001165E9"/>
    <w:rsid w:val="001229FC"/>
    <w:rsid w:val="00127649"/>
    <w:rsid w:val="0013780B"/>
    <w:rsid w:val="00165178"/>
    <w:rsid w:val="00167B09"/>
    <w:rsid w:val="00170B8A"/>
    <w:rsid w:val="00190F42"/>
    <w:rsid w:val="001A463A"/>
    <w:rsid w:val="001C0B6E"/>
    <w:rsid w:val="001C397C"/>
    <w:rsid w:val="001E51D8"/>
    <w:rsid w:val="00231FAB"/>
    <w:rsid w:val="002333B2"/>
    <w:rsid w:val="00235CD7"/>
    <w:rsid w:val="00243886"/>
    <w:rsid w:val="00277EB7"/>
    <w:rsid w:val="002B536C"/>
    <w:rsid w:val="003135BE"/>
    <w:rsid w:val="003A591C"/>
    <w:rsid w:val="003B387C"/>
    <w:rsid w:val="003B7D70"/>
    <w:rsid w:val="003E068F"/>
    <w:rsid w:val="003E71E5"/>
    <w:rsid w:val="00402ED3"/>
    <w:rsid w:val="004031F3"/>
    <w:rsid w:val="00423CB3"/>
    <w:rsid w:val="00455856"/>
    <w:rsid w:val="00460B56"/>
    <w:rsid w:val="004B03B9"/>
    <w:rsid w:val="004B36BC"/>
    <w:rsid w:val="004C024D"/>
    <w:rsid w:val="004E064E"/>
    <w:rsid w:val="0052259C"/>
    <w:rsid w:val="005440E7"/>
    <w:rsid w:val="005576D4"/>
    <w:rsid w:val="0057633B"/>
    <w:rsid w:val="00592BC5"/>
    <w:rsid w:val="005B00E2"/>
    <w:rsid w:val="005B0EE0"/>
    <w:rsid w:val="005B1668"/>
    <w:rsid w:val="005B2EE5"/>
    <w:rsid w:val="00611DAA"/>
    <w:rsid w:val="006248A8"/>
    <w:rsid w:val="00631F2E"/>
    <w:rsid w:val="0066040A"/>
    <w:rsid w:val="006629E3"/>
    <w:rsid w:val="006701DD"/>
    <w:rsid w:val="0067221F"/>
    <w:rsid w:val="00672BE8"/>
    <w:rsid w:val="00695D67"/>
    <w:rsid w:val="006A0346"/>
    <w:rsid w:val="006B2AEC"/>
    <w:rsid w:val="006B7F60"/>
    <w:rsid w:val="006C0E28"/>
    <w:rsid w:val="006C6563"/>
    <w:rsid w:val="006D3D02"/>
    <w:rsid w:val="006D5351"/>
    <w:rsid w:val="006E2B6A"/>
    <w:rsid w:val="00702F0E"/>
    <w:rsid w:val="007334CE"/>
    <w:rsid w:val="00735F95"/>
    <w:rsid w:val="00753712"/>
    <w:rsid w:val="00787347"/>
    <w:rsid w:val="007A0170"/>
    <w:rsid w:val="007A0A74"/>
    <w:rsid w:val="007A1D65"/>
    <w:rsid w:val="007B654A"/>
    <w:rsid w:val="007E04DA"/>
    <w:rsid w:val="007E24BB"/>
    <w:rsid w:val="007F1670"/>
    <w:rsid w:val="00805DBE"/>
    <w:rsid w:val="008427D3"/>
    <w:rsid w:val="008637B4"/>
    <w:rsid w:val="00872D81"/>
    <w:rsid w:val="0088182F"/>
    <w:rsid w:val="00881B8F"/>
    <w:rsid w:val="008A588C"/>
    <w:rsid w:val="008B3A12"/>
    <w:rsid w:val="008C2DEF"/>
    <w:rsid w:val="008D3369"/>
    <w:rsid w:val="008F75A9"/>
    <w:rsid w:val="0093706B"/>
    <w:rsid w:val="00944FAD"/>
    <w:rsid w:val="0096683F"/>
    <w:rsid w:val="009671F2"/>
    <w:rsid w:val="009B0D81"/>
    <w:rsid w:val="009B5746"/>
    <w:rsid w:val="009D715A"/>
    <w:rsid w:val="00A00BE7"/>
    <w:rsid w:val="00A10D6B"/>
    <w:rsid w:val="00A34201"/>
    <w:rsid w:val="00A83F85"/>
    <w:rsid w:val="00A87B18"/>
    <w:rsid w:val="00A91C99"/>
    <w:rsid w:val="00A9791A"/>
    <w:rsid w:val="00AC7A35"/>
    <w:rsid w:val="00AD07BB"/>
    <w:rsid w:val="00AD1F12"/>
    <w:rsid w:val="00AE2718"/>
    <w:rsid w:val="00AE7DFE"/>
    <w:rsid w:val="00AF68A2"/>
    <w:rsid w:val="00B074FA"/>
    <w:rsid w:val="00B227FF"/>
    <w:rsid w:val="00B31657"/>
    <w:rsid w:val="00BA6E9A"/>
    <w:rsid w:val="00BB0772"/>
    <w:rsid w:val="00BD660D"/>
    <w:rsid w:val="00BE5C0A"/>
    <w:rsid w:val="00BE64FA"/>
    <w:rsid w:val="00BF1380"/>
    <w:rsid w:val="00C148C1"/>
    <w:rsid w:val="00C413B0"/>
    <w:rsid w:val="00C45E42"/>
    <w:rsid w:val="00C65DE7"/>
    <w:rsid w:val="00C670BF"/>
    <w:rsid w:val="00C816F1"/>
    <w:rsid w:val="00C84682"/>
    <w:rsid w:val="00CA478A"/>
    <w:rsid w:val="00CB6D33"/>
    <w:rsid w:val="00CB7AAC"/>
    <w:rsid w:val="00CD05D8"/>
    <w:rsid w:val="00CD3F35"/>
    <w:rsid w:val="00D060F1"/>
    <w:rsid w:val="00D154DB"/>
    <w:rsid w:val="00D15AC1"/>
    <w:rsid w:val="00D52632"/>
    <w:rsid w:val="00D620FA"/>
    <w:rsid w:val="00D93B55"/>
    <w:rsid w:val="00D96824"/>
    <w:rsid w:val="00D9742D"/>
    <w:rsid w:val="00DE2A8C"/>
    <w:rsid w:val="00DE653D"/>
    <w:rsid w:val="00DF49F9"/>
    <w:rsid w:val="00E028A8"/>
    <w:rsid w:val="00E34A1A"/>
    <w:rsid w:val="00E40419"/>
    <w:rsid w:val="00E57D6B"/>
    <w:rsid w:val="00E849EE"/>
    <w:rsid w:val="00E9291B"/>
    <w:rsid w:val="00E936E7"/>
    <w:rsid w:val="00EB5BFE"/>
    <w:rsid w:val="00F001BB"/>
    <w:rsid w:val="00F5184E"/>
    <w:rsid w:val="00F56D5E"/>
    <w:rsid w:val="00F6475E"/>
    <w:rsid w:val="00F84271"/>
    <w:rsid w:val="00F84EF8"/>
    <w:rsid w:val="00F96297"/>
    <w:rsid w:val="00FA22AA"/>
    <w:rsid w:val="00FF22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0D3051"/>
  <w15:docId w15:val="{DD08A605-65B3-4DFC-90BF-976962D1F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sr-Latn-C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6E9A"/>
    <w:rPr>
      <w:lang w:eastAsia="sr-Latn-CS"/>
    </w:rPr>
  </w:style>
  <w:style w:type="paragraph" w:styleId="Heading1">
    <w:name w:val="heading 1"/>
    <w:basedOn w:val="Normal"/>
    <w:next w:val="Normal"/>
    <w:uiPriority w:val="9"/>
    <w:qFormat/>
    <w:rsid w:val="000D066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B7D70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B7D70"/>
    <w:pPr>
      <w:keepNext/>
      <w:keepLines/>
      <w:spacing w:before="480" w:after="120"/>
    </w:pPr>
    <w:rPr>
      <w:b/>
      <w:sz w:val="72"/>
      <w:szCs w:val="72"/>
    </w:rPr>
  </w:style>
  <w:style w:type="paragraph" w:styleId="DocumentMap">
    <w:name w:val="Document Map"/>
    <w:basedOn w:val="Normal"/>
    <w:semiHidden/>
    <w:rsid w:val="000D066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0D06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06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066A"/>
  </w:style>
  <w:style w:type="character" w:styleId="Hyperlink">
    <w:name w:val="Hyperlink"/>
    <w:uiPriority w:val="99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aliases w:val="16 Point,Superscript 6 Point,Superscript 6 Point + 11 pt,Ref. de nota al pie.,ftref,BVI fnr,fr,Footnote Ref in FtNote,SUPERS,Footnote Reference Superscript,Ref,de nota al pie,number,note bp,BVI fnr Car Car,BVI fnr Car,Footnote text,o"/>
    <w:link w:val="CharCharCharCharCarChar"/>
    <w:uiPriority w:val="99"/>
    <w:qFormat/>
    <w:rsid w:val="00BB13AA"/>
    <w:rPr>
      <w:vertAlign w:val="superscript"/>
    </w:rPr>
  </w:style>
  <w:style w:type="paragraph" w:styleId="FootnoteText">
    <w:name w:val="footnote text"/>
    <w:aliases w:val="Geneva 9,Font: Geneva 9,Boston 10,f,f Знак Знак,f Знак Знак Знак,single space,footnote text,Footnote,otnote Text,Texto nota pie IIRSA,Testo nota a piè di pagina Carattere Carattere,Testo nota a piè di pagina Carattere,ft"/>
    <w:basedOn w:val="Normal"/>
    <w:link w:val="FootnoteTextChar"/>
    <w:uiPriority w:val="99"/>
    <w:unhideWhenUsed/>
    <w:qFormat/>
    <w:rsid w:val="006E137C"/>
  </w:style>
  <w:style w:type="character" w:customStyle="1" w:styleId="FootnoteTextChar">
    <w:name w:val="Footnote Text Char"/>
    <w:aliases w:val="Geneva 9 Char,Font: Geneva 9 Char,Boston 10 Char,f Char,f Знак Знак Char,f Знак Знак Знак Char,single space Char,footnote text Char,Footnote Char,otnote Text Char,Texto nota pie IIRSA Char,Testo nota a piè di pagina Carattere Char"/>
    <w:link w:val="FootnoteText"/>
    <w:uiPriority w:val="99"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</w:rPr>
  </w:style>
  <w:style w:type="table" w:styleId="TableGrid">
    <w:name w:val="Table Grid"/>
    <w:basedOn w:val="TableNormal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</w:rPr>
  </w:style>
  <w:style w:type="character" w:customStyle="1" w:styleId="Heading4Char">
    <w:name w:val="Heading 4 Char"/>
    <w:link w:val="Heading4"/>
    <w:uiPriority w:val="9"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</w:rPr>
  </w:style>
  <w:style w:type="paragraph" w:styleId="Date">
    <w:name w:val="Date"/>
    <w:basedOn w:val="Normal"/>
    <w:next w:val="Normal"/>
    <w:link w:val="DateChar"/>
    <w:uiPriority w:val="99"/>
    <w:rsid w:val="00F83245"/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</w:rPr>
  </w:style>
  <w:style w:type="character" w:styleId="PlaceholderText">
    <w:name w:val="Placeholder Text"/>
    <w:uiPriority w:val="99"/>
    <w:semiHidden/>
    <w:rsid w:val="009E1C14"/>
    <w:rPr>
      <w:color w:val="808080"/>
    </w:rPr>
  </w:style>
  <w:style w:type="character" w:customStyle="1" w:styleId="Mention1">
    <w:name w:val="Mention1"/>
    <w:uiPriority w:val="99"/>
    <w:semiHidden/>
    <w:unhideWhenUsed/>
    <w:rsid w:val="000D3CC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180300"/>
    <w:pPr>
      <w:keepLines/>
      <w:spacing w:after="240"/>
      <w:jc w:val="both"/>
    </w:pPr>
    <w:rPr>
      <w:rFonts w:ascii="Arial" w:hAnsi="Arial"/>
      <w:lang w:val="en-GB"/>
    </w:rPr>
  </w:style>
  <w:style w:type="character" w:customStyle="1" w:styleId="shorttext">
    <w:name w:val="short_text"/>
    <w:rsid w:val="00BE4A53"/>
  </w:style>
  <w:style w:type="character" w:customStyle="1" w:styleId="alt-edited1">
    <w:name w:val="alt-edited1"/>
    <w:rsid w:val="00BE4A53"/>
    <w:rPr>
      <w:color w:val="4D90F0"/>
    </w:rPr>
  </w:style>
  <w:style w:type="character" w:customStyle="1" w:styleId="UnresolvedMention1">
    <w:name w:val="Unresolved Mention1"/>
    <w:uiPriority w:val="99"/>
    <w:semiHidden/>
    <w:unhideWhenUsed/>
    <w:rsid w:val="00244598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422374"/>
  </w:style>
  <w:style w:type="character" w:customStyle="1" w:styleId="eop">
    <w:name w:val="eop"/>
    <w:basedOn w:val="DefaultParagraphFont"/>
    <w:rsid w:val="00422374"/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uiPriority w:val="99"/>
    <w:rsid w:val="00B551CF"/>
    <w:pPr>
      <w:spacing w:before="120" w:after="160" w:line="240" w:lineRule="exact"/>
      <w:jc w:val="both"/>
    </w:pPr>
    <w:rPr>
      <w:vertAlign w:val="superscript"/>
      <w:lang w:val="en-GB" w:eastAsia="en-GB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qFormat/>
    <w:rsid w:val="00B551CF"/>
    <w:rPr>
      <w:kern w:val="28"/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6FA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5C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2F3"/>
    <w:rPr>
      <w:lang w:val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A62EE"/>
    <w:rPr>
      <w:color w:val="605E5C"/>
      <w:shd w:val="clear" w:color="auto" w:fill="E1DFDD"/>
    </w:rPr>
  </w:style>
  <w:style w:type="paragraph" w:customStyle="1" w:styleId="Default">
    <w:name w:val="Default"/>
    <w:rsid w:val="00673DCC"/>
    <w:pPr>
      <w:autoSpaceDE w:val="0"/>
      <w:autoSpaceDN w:val="0"/>
      <w:adjustRightInd w:val="0"/>
    </w:pPr>
    <w:rPr>
      <w:color w:val="000000"/>
      <w:lang w:val="en-US"/>
    </w:rPr>
  </w:style>
  <w:style w:type="paragraph" w:styleId="Subtitle">
    <w:name w:val="Subtitle"/>
    <w:basedOn w:val="Normal"/>
    <w:next w:val="Normal"/>
    <w:uiPriority w:val="11"/>
    <w:qFormat/>
    <w:rsid w:val="003B7D7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2">
    <w:name w:val="22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0">
    <w:name w:val="20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8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7">
    <w:name w:val="17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6">
    <w:name w:val="16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5">
    <w:name w:val="15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4">
    <w:name w:val="14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3B7D70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842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7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xsuYGfTNMIF6+wzxa+A/t1rqnPQ==">CgMxLjAyCGguZ2pkZ3hzMgloLjMwajB6bGwyCWguMWZvYjl0ZTIJaC4zem55c2g3MgloLjJldDkycDA4AHIhMUswdFBDbmJPZkI5LWdCenhBRzF1bkJNVXN1b29IeFJ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d</dc:creator>
  <cp:lastModifiedBy>Marija Tripunovic</cp:lastModifiedBy>
  <cp:revision>3</cp:revision>
  <cp:lastPrinted>2025-01-29T08:54:00Z</cp:lastPrinted>
  <dcterms:created xsi:type="dcterms:W3CDTF">2025-01-29T09:26:00Z</dcterms:created>
  <dcterms:modified xsi:type="dcterms:W3CDTF">2025-01-2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D90FA303DA4BAA0C2704C1820D0E</vt:lpwstr>
  </property>
  <property fmtid="{D5CDD505-2E9C-101B-9397-08002B2CF9AE}" pid="3" name="_dlc_DocIdItemGuid">
    <vt:lpwstr>f07bfc24-ee30-405a-b6a3-f8dc78ad4517</vt:lpwstr>
  </property>
  <property fmtid="{D5CDD505-2E9C-101B-9397-08002B2CF9AE}" pid="4" name="_dlc_DocId">
    <vt:lpwstr>UNITBOM-1780-234</vt:lpwstr>
  </property>
  <property fmtid="{D5CDD505-2E9C-101B-9397-08002B2CF9AE}" pid="5" name="_dlc_DocIdUrl">
    <vt:lpwstr>https://intranet.undp.org/unit/bom/pso/_layouts/DocIdRedir.aspx?ID=UNITBOM-1780-234, UNITBOM-1780-234</vt:lpwstr>
  </property>
  <property fmtid="{D5CDD505-2E9C-101B-9397-08002B2CF9AE}" pid="6" name="GrammarlyDocumentId">
    <vt:lpwstr>bc2165aa793ecf1be6136a8fd4c45a85ad56100ad8d8d05b965402d38f87542f</vt:lpwstr>
  </property>
</Properties>
</file>